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мление идеологии и применение средств контроля версий, а также приобрести практические навыки работы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управления версией (Система управления версией, VCS) применяются при работе нескольких человек над одним проектом. Обычно основное дерево проекта хранится в локальном или удале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е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управления версиями осуществляется специальным сервером. Участник проекта (пользователь) перед началом работы с опреем опредедных команд получает нужную ему версию файлов. После внесения изменений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енных файлов, а производить так называемое дельта-сжатие — сохранять только изменения между последовательными версиями, что позволяет уменьшить объем хранимых данных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изменения, сделанные разными участниками, вручную выбрать нужную версию, отменить изменения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 средствами файловой системы ОС, обеспечивая таким образом привилегированный доступ только одному пользователю, работающему с файлом. Системы управления версиями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Обычно доступна информация о том, кто из участников, когда и какие изменения вносили. Обычно такая информация хранится в журнале изменений, доступ к которому можно ограничить. В отличие от классических, в распределённых системах управления версий центральный репозиторий не является обязательным. Среди классических VCS наиболее известны CVS, Subversion, а среди распределенных — Git, Bazaar, Mercurial. Принципы их работы похожи, они отличаются в основном синтаксисом используемых в работе команд. Система управления вериансиями Git представляет собой набор программ командной строки. Доступ к ним можно получить из терминала, введя git-колама с различными опциями. Благодаря тому, что Git является распределенной системой контроля версий, резервную копию локального хранилища можн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ть внесено изменений). Затем можно внести изменения в локальное дерево и/или ветку. После внесения каких-либоких-лименей в файлы и/или каталоги проекта необходимо разместить их в центральном репозитории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сайте https://github.com/ и заполняю основные данные. (рис. [-fig:001])</w:t>
      </w:r>
    </w:p>
    <w:bookmarkStart w:id="26" w:name="fig:001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1: рис. 1 Создание уче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1 Создание учетной записи на github</w:t>
      </w:r>
    </w:p>
    <w:bookmarkEnd w:id="26"/>
    <w:p>
      <w:pPr>
        <w:pStyle w:val="BodyText"/>
      </w:pPr>
      <w:r>
        <w:t xml:space="preserve">Делаю предварительную конфигурацию git, указав имя и email владельца репозитория (рис. [-fig:002])</w:t>
      </w:r>
    </w:p>
    <w:bookmarkStart w:id="30" w:name="fig:002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2: рис. 2 Предварительная конфигурац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2 Предварительная конфигурация</w:t>
      </w:r>
    </w:p>
    <w:bookmarkEnd w:id="30"/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 укажем значение параметров autocrlf и safecrlf (рис. [-fig:003])</w:t>
      </w:r>
    </w:p>
    <w:bookmarkStart w:id="34" w:name="fig:003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3: рис. 3 Настройка 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 3 Настройка utf-8</w:t>
      </w:r>
    </w:p>
    <w:bookmarkEnd w:id="34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 (рис. [-fig:004])</w:t>
      </w:r>
    </w:p>
    <w:bookmarkStart w:id="38" w:name="fig:004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4: рис. 4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</w:t>
      </w:r>
    </w:p>
    <w:bookmarkEnd w:id="38"/>
    <w:p>
      <w:pPr>
        <w:pStyle w:val="BodyText"/>
      </w:pPr>
      <w:r>
        <w:t xml:space="preserve">(у меня уже был сгенерирован код)</w:t>
      </w:r>
      <w:r>
        <w:t xml:space="preserve"> </w:t>
      </w:r>
      <w:r>
        <w:t xml:space="preserve">Имеющийся ключ я загрузила на github, загрузив его в буфер обмена. Вставляю скопированный ключ в поле «Ключ». В поле Название указываю имя для ключа. Нажимаю «Добавить SSH-ключ», чтобы завершить добавление ключа. (рис. [-fig:005])</w:t>
      </w:r>
    </w:p>
    <w:bookmarkStart w:id="42" w:name="fig:005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5: рис.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</w:t>
      </w:r>
    </w:p>
    <w:bookmarkEnd w:id="42"/>
    <w:p>
      <w:pPr>
        <w:pStyle w:val="BodyText"/>
      </w:pPr>
      <w:r>
        <w:t xml:space="preserve">Создадим каталог для предмета «Архитектура компьютера» для последующего создания рабочего пространства. (рис. [-fig:006])</w:t>
      </w:r>
    </w:p>
    <w:bookmarkStart w:id="46" w:name="fig:006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6: рис. 6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</w:t>
      </w:r>
    </w:p>
    <w:bookmarkEnd w:id="46"/>
    <w:p>
      <w:pPr>
        <w:pStyle w:val="BodyText"/>
      </w:pPr>
      <w:r>
        <w:t xml:space="preserve">Через web-интерфейс github создадим репозиторий на основе шаблона, указав имя study_2024–2025_arh-рс (рис. [-fig:007])</w:t>
      </w:r>
    </w:p>
    <w:bookmarkStart w:id="50" w:name="fig:007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7: рис. 7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 7</w:t>
      </w:r>
    </w:p>
    <w:bookmarkEnd w:id="50"/>
    <w:p>
      <w:pPr>
        <w:pStyle w:val="BodyText"/>
      </w:pPr>
      <w:r>
        <w:t xml:space="preserve">Перейдем в каталог курса и скопируем в него созданный репозиторий с помощью ссылки для клонирования: (рис. [-fig:008])</w:t>
      </w:r>
    </w:p>
    <w:bookmarkStart w:id="54" w:name="fig:008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8: рис. 8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 8</w:t>
      </w:r>
    </w:p>
    <w:bookmarkEnd w:id="54"/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: (рис. [-fig:009])</w:t>
      </w:r>
    </w:p>
    <w:bookmarkStart w:id="58" w:name="fig:009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9: рис. 9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 9</w:t>
      </w:r>
    </w:p>
    <w:bookmarkEnd w:id="58"/>
    <w:p>
      <w:pPr>
        <w:pStyle w:val="BodyText"/>
      </w:pPr>
      <w:r>
        <w:t xml:space="preserve">Создание нужных каталогов: (рис. [-fig:010])</w:t>
      </w:r>
    </w:p>
    <w:bookmarkStart w:id="5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рис. 10</w:t>
            </w:r>
          </w:p>
        </w:tc>
      </w:tr>
    </w:tbl>
    <w:p>
      <w:pPr>
        <w:pStyle w:val="ImageCaption"/>
      </w:pPr>
      <w:r>
        <w:t xml:space="preserve">Рис. 10: рис. 10</w:t>
      </w:r>
    </w:p>
    <w:bookmarkEnd w:id="59"/>
    <w:p>
      <w:pPr>
        <w:pStyle w:val="BodyText"/>
      </w:pPr>
      <w:r>
        <w:t xml:space="preserve">Проверим правильность введённых команд: (рис. [-fig:011])</w:t>
      </w:r>
    </w:p>
    <w:bookmarkStart w:id="60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рис. 11</w:t>
            </w:r>
          </w:p>
        </w:tc>
      </w:tr>
    </w:tbl>
    <w:p>
      <w:pPr>
        <w:pStyle w:val="ImageCaption"/>
      </w:pPr>
      <w:r>
        <w:t xml:space="preserve">Рис. 11: рис. 11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я исследовала концепции и познакомилась с использованием систем контроля версий, а также приобрела практические навыки работы с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ксимова Дарья Валерьевна</dc:creator>
  <dc:language>ru-RU</dc:language>
  <cp:keywords/>
  <dcterms:created xsi:type="dcterms:W3CDTF">2024-10-24T10:38:15Z</dcterms:created>
  <dcterms:modified xsi:type="dcterms:W3CDTF">2024-10-24T10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